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280D72C7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26F8FB9C" w14:textId="77777777" w:rsidR="00201FDC" w:rsidRDefault="00201FDC" w:rsidP="00370DFB">
      <w:pPr>
        <w:jc w:val="center"/>
        <w:rPr>
          <w:b/>
          <w:bCs/>
          <w:color w:val="CC3300"/>
          <w:sz w:val="28"/>
          <w:szCs w:val="28"/>
        </w:rPr>
      </w:pPr>
    </w:p>
    <w:p w14:paraId="2CE60CB2" w14:textId="77777777" w:rsidR="00201FDC" w:rsidRPr="00201FDC" w:rsidRDefault="00201FDC" w:rsidP="00201FDC">
      <w:pPr>
        <w:jc w:val="center"/>
        <w:rPr>
          <w:b/>
          <w:bCs/>
          <w:color w:val="00B0F0"/>
          <w:sz w:val="24"/>
          <w:szCs w:val="24"/>
        </w:rPr>
      </w:pPr>
      <w:r w:rsidRPr="00201FDC">
        <w:rPr>
          <w:b/>
          <w:bCs/>
          <w:color w:val="00B0F0"/>
          <w:sz w:val="24"/>
          <w:szCs w:val="24"/>
        </w:rPr>
        <w:t>5. Predstavi se i prezentiraj</w:t>
      </w:r>
    </w:p>
    <w:p w14:paraId="58535ABA" w14:textId="77777777" w:rsidR="00790E6C" w:rsidRPr="00790E6C" w:rsidRDefault="00790E6C" w:rsidP="00790E6C">
      <w:pPr>
        <w:jc w:val="center"/>
        <w:rPr>
          <w:b/>
          <w:bCs/>
          <w:color w:val="61E1FF"/>
          <w:sz w:val="24"/>
          <w:szCs w:val="24"/>
        </w:rPr>
      </w:pPr>
      <w:r w:rsidRPr="00790E6C">
        <w:rPr>
          <w:b/>
          <w:bCs/>
          <w:color w:val="61E1FF"/>
          <w:sz w:val="24"/>
          <w:szCs w:val="24"/>
        </w:rPr>
        <w:t>5.4. Izrada obogaćenih videozapisa</w:t>
      </w:r>
    </w:p>
    <w:p w14:paraId="10CC8351" w14:textId="77777777" w:rsidR="00790E6C" w:rsidRPr="00790E6C" w:rsidRDefault="00790E6C" w:rsidP="00790E6C">
      <w:pPr>
        <w:jc w:val="center"/>
        <w:rPr>
          <w:b/>
          <w:bCs/>
          <w:color w:val="61E1FF"/>
          <w:sz w:val="24"/>
          <w:szCs w:val="24"/>
        </w:rPr>
      </w:pPr>
      <w:r w:rsidRPr="00790E6C">
        <w:rPr>
          <w:b/>
          <w:bCs/>
          <w:color w:val="61E1FF"/>
          <w:sz w:val="24"/>
          <w:szCs w:val="24"/>
        </w:rPr>
        <w:t>5.5. Objavljivanje videozapisa</w:t>
      </w:r>
    </w:p>
    <w:p w14:paraId="35D19399" w14:textId="77777777" w:rsidR="00DA45AA" w:rsidRDefault="00DA45AA" w:rsidP="00D01597">
      <w:pPr>
        <w:jc w:val="center"/>
      </w:pPr>
    </w:p>
    <w:p w14:paraId="0DCCBAD9" w14:textId="78D4527B" w:rsidR="00D01597" w:rsidRDefault="00D01597" w:rsidP="00D01597">
      <w:r>
        <w:t>Procijenite svoje znanje. Kvačicom označite odgovarajuće polje u svakom retku prema razini usvojenosti sadržaja.</w:t>
      </w:r>
    </w:p>
    <w:p w14:paraId="046D3DD6" w14:textId="77777777" w:rsidR="00201FDC" w:rsidRDefault="00201FDC" w:rsidP="00D01597"/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790E6C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08F5A9AF" w:rsidR="00790E6C" w:rsidRDefault="00790E6C" w:rsidP="00790E6C">
            <w:r w:rsidRPr="0072314D">
              <w:t xml:space="preserve">Svojim riječima opisujem što su </w:t>
            </w:r>
            <w:proofErr w:type="spellStart"/>
            <w:r w:rsidRPr="0072314D">
              <w:t>višemedijski</w:t>
            </w:r>
            <w:proofErr w:type="spellEnd"/>
            <w:r w:rsidRPr="0072314D">
              <w:t xml:space="preserve"> sadržaji.</w:t>
            </w:r>
          </w:p>
        </w:tc>
        <w:tc>
          <w:tcPr>
            <w:tcW w:w="993" w:type="dxa"/>
          </w:tcPr>
          <w:p w14:paraId="73EA9D1D" w14:textId="77777777" w:rsidR="00790E6C" w:rsidRDefault="00790E6C" w:rsidP="00790E6C"/>
        </w:tc>
        <w:tc>
          <w:tcPr>
            <w:tcW w:w="992" w:type="dxa"/>
          </w:tcPr>
          <w:p w14:paraId="0A9A4857" w14:textId="77777777" w:rsidR="00790E6C" w:rsidRDefault="00790E6C" w:rsidP="00790E6C"/>
        </w:tc>
      </w:tr>
      <w:tr w:rsidR="00790E6C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537B5F29" w:rsidR="00790E6C" w:rsidRDefault="00790E6C" w:rsidP="00790E6C">
            <w:r w:rsidRPr="0072314D">
              <w:t>Opisujem čemu služi program Microsoft  PowerPoint.</w:t>
            </w:r>
          </w:p>
        </w:tc>
        <w:tc>
          <w:tcPr>
            <w:tcW w:w="993" w:type="dxa"/>
          </w:tcPr>
          <w:p w14:paraId="3445978E" w14:textId="77777777" w:rsidR="00790E6C" w:rsidRDefault="00790E6C" w:rsidP="00790E6C"/>
        </w:tc>
        <w:tc>
          <w:tcPr>
            <w:tcW w:w="992" w:type="dxa"/>
          </w:tcPr>
          <w:p w14:paraId="6CD3F2E8" w14:textId="77777777" w:rsidR="00790E6C" w:rsidRDefault="00790E6C" w:rsidP="00790E6C"/>
        </w:tc>
      </w:tr>
      <w:tr w:rsidR="00790E6C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3EFE97C3" w:rsidR="00790E6C" w:rsidRDefault="00790E6C" w:rsidP="00790E6C">
            <w:r w:rsidRPr="0072314D">
              <w:t>Nabrajam interaktivne sadržaje koje mogu dodati u Microsoft  PowerPoint.</w:t>
            </w:r>
          </w:p>
        </w:tc>
        <w:tc>
          <w:tcPr>
            <w:tcW w:w="993" w:type="dxa"/>
          </w:tcPr>
          <w:p w14:paraId="1A8467DA" w14:textId="77777777" w:rsidR="00790E6C" w:rsidRDefault="00790E6C" w:rsidP="00790E6C"/>
        </w:tc>
        <w:tc>
          <w:tcPr>
            <w:tcW w:w="992" w:type="dxa"/>
          </w:tcPr>
          <w:p w14:paraId="6490D0B6" w14:textId="77777777" w:rsidR="00790E6C" w:rsidRDefault="00790E6C" w:rsidP="00790E6C"/>
        </w:tc>
      </w:tr>
      <w:tr w:rsidR="00790E6C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4810F4F2" w:rsidR="00790E6C" w:rsidRDefault="00790E6C" w:rsidP="00790E6C">
            <w:r w:rsidRPr="0072314D">
              <w:t>Imenujem karticu na kojoj se nalaze napredni alati.</w:t>
            </w:r>
          </w:p>
        </w:tc>
        <w:tc>
          <w:tcPr>
            <w:tcW w:w="993" w:type="dxa"/>
          </w:tcPr>
          <w:p w14:paraId="6958FF04" w14:textId="77777777" w:rsidR="00790E6C" w:rsidRDefault="00790E6C" w:rsidP="00790E6C"/>
        </w:tc>
        <w:tc>
          <w:tcPr>
            <w:tcW w:w="992" w:type="dxa"/>
          </w:tcPr>
          <w:p w14:paraId="163C3CCF" w14:textId="77777777" w:rsidR="00790E6C" w:rsidRDefault="00790E6C" w:rsidP="00790E6C"/>
        </w:tc>
      </w:tr>
      <w:tr w:rsidR="00790E6C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4D91D156" w:rsidR="00790E6C" w:rsidRDefault="00790E6C" w:rsidP="00790E6C">
            <w:r w:rsidRPr="0072314D">
              <w:t>Objašnjavam što je to snimanje dijaprojekcije u Microsoft  PowerPointu.</w:t>
            </w:r>
          </w:p>
        </w:tc>
        <w:tc>
          <w:tcPr>
            <w:tcW w:w="993" w:type="dxa"/>
          </w:tcPr>
          <w:p w14:paraId="21E3948F" w14:textId="77777777" w:rsidR="00790E6C" w:rsidRDefault="00790E6C" w:rsidP="00790E6C"/>
        </w:tc>
        <w:tc>
          <w:tcPr>
            <w:tcW w:w="992" w:type="dxa"/>
          </w:tcPr>
          <w:p w14:paraId="32C7099E" w14:textId="77777777" w:rsidR="00790E6C" w:rsidRDefault="00790E6C" w:rsidP="00790E6C"/>
        </w:tc>
      </w:tr>
      <w:tr w:rsidR="00790E6C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6E18BFE2" w:rsidR="00790E6C" w:rsidRDefault="00790E6C" w:rsidP="00790E6C">
            <w:r w:rsidRPr="0072314D">
              <w:t>Opisujem mogućnosti snimanja zaslona.</w:t>
            </w:r>
          </w:p>
        </w:tc>
        <w:tc>
          <w:tcPr>
            <w:tcW w:w="993" w:type="dxa"/>
          </w:tcPr>
          <w:p w14:paraId="251F30AB" w14:textId="77777777" w:rsidR="00790E6C" w:rsidRDefault="00790E6C" w:rsidP="00790E6C"/>
        </w:tc>
        <w:tc>
          <w:tcPr>
            <w:tcW w:w="992" w:type="dxa"/>
          </w:tcPr>
          <w:p w14:paraId="389ACEE9" w14:textId="77777777" w:rsidR="00790E6C" w:rsidRDefault="00790E6C" w:rsidP="00790E6C"/>
        </w:tc>
      </w:tr>
      <w:tr w:rsidR="00790E6C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468633AB" w:rsidR="00790E6C" w:rsidRDefault="00790E6C" w:rsidP="00790E6C">
            <w:r w:rsidRPr="0072314D">
              <w:t xml:space="preserve">Opisujem čemu služi program Microsoft </w:t>
            </w:r>
            <w:proofErr w:type="spellStart"/>
            <w:r w:rsidRPr="0072314D">
              <w:t>Stream</w:t>
            </w:r>
            <w:proofErr w:type="spellEnd"/>
            <w:r w:rsidRPr="0072314D">
              <w:t>.</w:t>
            </w:r>
          </w:p>
        </w:tc>
        <w:tc>
          <w:tcPr>
            <w:tcW w:w="993" w:type="dxa"/>
          </w:tcPr>
          <w:p w14:paraId="2F20E435" w14:textId="77777777" w:rsidR="00790E6C" w:rsidRDefault="00790E6C" w:rsidP="00790E6C"/>
        </w:tc>
        <w:tc>
          <w:tcPr>
            <w:tcW w:w="992" w:type="dxa"/>
          </w:tcPr>
          <w:p w14:paraId="1BDF9654" w14:textId="77777777" w:rsidR="00790E6C" w:rsidRDefault="00790E6C" w:rsidP="00790E6C"/>
        </w:tc>
      </w:tr>
      <w:tr w:rsidR="00790E6C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2578F69F" w:rsidR="00790E6C" w:rsidRDefault="00790E6C" w:rsidP="00790E6C">
            <w:r w:rsidRPr="0072314D">
              <w:t xml:space="preserve">Objašnjavam čemu služe grupe u Microsoft </w:t>
            </w:r>
            <w:proofErr w:type="spellStart"/>
            <w:r w:rsidRPr="0072314D">
              <w:t>Streamu</w:t>
            </w:r>
            <w:proofErr w:type="spellEnd"/>
            <w:r w:rsidRPr="0072314D">
              <w:t>.</w:t>
            </w:r>
          </w:p>
        </w:tc>
        <w:tc>
          <w:tcPr>
            <w:tcW w:w="993" w:type="dxa"/>
          </w:tcPr>
          <w:p w14:paraId="73F5ED99" w14:textId="77777777" w:rsidR="00790E6C" w:rsidRDefault="00790E6C" w:rsidP="00790E6C"/>
        </w:tc>
        <w:tc>
          <w:tcPr>
            <w:tcW w:w="992" w:type="dxa"/>
          </w:tcPr>
          <w:p w14:paraId="3CA8F22E" w14:textId="77777777" w:rsidR="00790E6C" w:rsidRDefault="00790E6C" w:rsidP="00790E6C"/>
        </w:tc>
      </w:tr>
      <w:tr w:rsidR="00790E6C" w14:paraId="28F5CEB4" w14:textId="77777777" w:rsidTr="00D01597">
        <w:trPr>
          <w:trHeight w:val="454"/>
        </w:trPr>
        <w:tc>
          <w:tcPr>
            <w:tcW w:w="6232" w:type="dxa"/>
          </w:tcPr>
          <w:p w14:paraId="346FDCCF" w14:textId="2C9A00E3" w:rsidR="00790E6C" w:rsidRDefault="00790E6C" w:rsidP="00790E6C">
            <w:r w:rsidRPr="0072314D">
              <w:t xml:space="preserve">Unutar Microsoft </w:t>
            </w:r>
            <w:proofErr w:type="spellStart"/>
            <w:r w:rsidRPr="0072314D">
              <w:t>Streama</w:t>
            </w:r>
            <w:proofErr w:type="spellEnd"/>
            <w:r w:rsidRPr="0072314D">
              <w:t xml:space="preserve"> stvaram grupu.</w:t>
            </w:r>
          </w:p>
        </w:tc>
        <w:tc>
          <w:tcPr>
            <w:tcW w:w="993" w:type="dxa"/>
          </w:tcPr>
          <w:p w14:paraId="4276B678" w14:textId="77777777" w:rsidR="00790E6C" w:rsidRDefault="00790E6C" w:rsidP="00790E6C"/>
        </w:tc>
        <w:tc>
          <w:tcPr>
            <w:tcW w:w="992" w:type="dxa"/>
          </w:tcPr>
          <w:p w14:paraId="5F4303CE" w14:textId="77777777" w:rsidR="00790E6C" w:rsidRDefault="00790E6C" w:rsidP="00790E6C"/>
        </w:tc>
      </w:tr>
      <w:tr w:rsidR="00790E6C" w14:paraId="697A88BA" w14:textId="77777777" w:rsidTr="00D01597">
        <w:trPr>
          <w:trHeight w:val="454"/>
        </w:trPr>
        <w:tc>
          <w:tcPr>
            <w:tcW w:w="6232" w:type="dxa"/>
          </w:tcPr>
          <w:p w14:paraId="0149ACDC" w14:textId="2B20D71D" w:rsidR="00790E6C" w:rsidRDefault="00790E6C" w:rsidP="00790E6C">
            <w:r w:rsidRPr="0072314D">
              <w:t xml:space="preserve">Opisujem što su kanali u Microsoft </w:t>
            </w:r>
            <w:proofErr w:type="spellStart"/>
            <w:r w:rsidRPr="0072314D">
              <w:t>Streamu</w:t>
            </w:r>
            <w:proofErr w:type="spellEnd"/>
            <w:r w:rsidRPr="0072314D">
              <w:t>.</w:t>
            </w:r>
          </w:p>
        </w:tc>
        <w:tc>
          <w:tcPr>
            <w:tcW w:w="993" w:type="dxa"/>
          </w:tcPr>
          <w:p w14:paraId="027911F9" w14:textId="77777777" w:rsidR="00790E6C" w:rsidRDefault="00790E6C" w:rsidP="00790E6C"/>
        </w:tc>
        <w:tc>
          <w:tcPr>
            <w:tcW w:w="992" w:type="dxa"/>
          </w:tcPr>
          <w:p w14:paraId="79B32AB6" w14:textId="77777777" w:rsidR="00790E6C" w:rsidRDefault="00790E6C" w:rsidP="00790E6C"/>
        </w:tc>
      </w:tr>
      <w:tr w:rsidR="00790E6C" w14:paraId="1C8CD1DF" w14:textId="77777777" w:rsidTr="00D01597">
        <w:trPr>
          <w:trHeight w:val="454"/>
        </w:trPr>
        <w:tc>
          <w:tcPr>
            <w:tcW w:w="6232" w:type="dxa"/>
          </w:tcPr>
          <w:p w14:paraId="5F0D3206" w14:textId="25E9346D" w:rsidR="00790E6C" w:rsidRDefault="00790E6C" w:rsidP="00790E6C">
            <w:r w:rsidRPr="0072314D">
              <w:t xml:space="preserve">Grupu ili kanal uređujem u Microsoft </w:t>
            </w:r>
            <w:proofErr w:type="spellStart"/>
            <w:r w:rsidRPr="0072314D">
              <w:t>Streamu</w:t>
            </w:r>
            <w:proofErr w:type="spellEnd"/>
            <w:r w:rsidRPr="0072314D">
              <w:t>.</w:t>
            </w:r>
          </w:p>
        </w:tc>
        <w:tc>
          <w:tcPr>
            <w:tcW w:w="993" w:type="dxa"/>
          </w:tcPr>
          <w:p w14:paraId="1844F64F" w14:textId="77777777" w:rsidR="00790E6C" w:rsidRDefault="00790E6C" w:rsidP="00790E6C"/>
        </w:tc>
        <w:tc>
          <w:tcPr>
            <w:tcW w:w="992" w:type="dxa"/>
          </w:tcPr>
          <w:p w14:paraId="28A9FE48" w14:textId="77777777" w:rsidR="00790E6C" w:rsidRDefault="00790E6C" w:rsidP="00790E6C"/>
        </w:tc>
      </w:tr>
      <w:tr w:rsidR="00790E6C" w14:paraId="1A7D8F17" w14:textId="77777777" w:rsidTr="00D01597">
        <w:trPr>
          <w:trHeight w:val="454"/>
        </w:trPr>
        <w:tc>
          <w:tcPr>
            <w:tcW w:w="6232" w:type="dxa"/>
          </w:tcPr>
          <w:p w14:paraId="72960C10" w14:textId="7E8CF89C" w:rsidR="00790E6C" w:rsidRDefault="00790E6C" w:rsidP="00790E6C">
            <w:r w:rsidRPr="0072314D">
              <w:t xml:space="preserve">Postavljam videozapis na Microsoft </w:t>
            </w:r>
            <w:proofErr w:type="spellStart"/>
            <w:r w:rsidRPr="0072314D">
              <w:t>Stream</w:t>
            </w:r>
            <w:proofErr w:type="spellEnd"/>
            <w:r w:rsidRPr="0072314D">
              <w:t>.</w:t>
            </w:r>
          </w:p>
        </w:tc>
        <w:tc>
          <w:tcPr>
            <w:tcW w:w="993" w:type="dxa"/>
          </w:tcPr>
          <w:p w14:paraId="0159B236" w14:textId="77777777" w:rsidR="00790E6C" w:rsidRDefault="00790E6C" w:rsidP="00790E6C"/>
        </w:tc>
        <w:tc>
          <w:tcPr>
            <w:tcW w:w="992" w:type="dxa"/>
          </w:tcPr>
          <w:p w14:paraId="69166069" w14:textId="77777777" w:rsidR="00790E6C" w:rsidRDefault="00790E6C" w:rsidP="00790E6C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1AD2D6B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0D7F57"/>
    <w:rsid w:val="00121555"/>
    <w:rsid w:val="0012414D"/>
    <w:rsid w:val="00201FDC"/>
    <w:rsid w:val="0026384C"/>
    <w:rsid w:val="00281E52"/>
    <w:rsid w:val="002956F4"/>
    <w:rsid w:val="002D481B"/>
    <w:rsid w:val="00306718"/>
    <w:rsid w:val="003278C0"/>
    <w:rsid w:val="00332A86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70775B"/>
    <w:rsid w:val="00790E6C"/>
    <w:rsid w:val="007D2FCA"/>
    <w:rsid w:val="00A82295"/>
    <w:rsid w:val="00A9745F"/>
    <w:rsid w:val="00AA0D60"/>
    <w:rsid w:val="00B62FC1"/>
    <w:rsid w:val="00BF598A"/>
    <w:rsid w:val="00C127EB"/>
    <w:rsid w:val="00CD0AB7"/>
    <w:rsid w:val="00CF2BC0"/>
    <w:rsid w:val="00D01597"/>
    <w:rsid w:val="00D476D2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22:30:00Z</dcterms:created>
  <dcterms:modified xsi:type="dcterms:W3CDTF">2021-09-15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